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5A10F" w14:textId="77777777" w:rsidR="00D773B2" w:rsidRDefault="00D773B2" w:rsidP="00D773B2">
      <w:pPr>
        <w:pStyle w:val="Heading2"/>
        <w:rPr>
          <w:b w:val="0"/>
          <w:bCs w:val="0"/>
          <w:color w:val="FF0000"/>
          <w:sz w:val="24"/>
          <w:szCs w:val="24"/>
        </w:rPr>
      </w:pPr>
      <w:bookmarkStart w:id="0" w:name="week-6-assignment-hands-on-with-hbase"/>
      <w:r>
        <w:rPr>
          <w:b w:val="0"/>
          <w:bCs w:val="0"/>
          <w:color w:val="FF0000"/>
          <w:sz w:val="24"/>
          <w:szCs w:val="24"/>
        </w:rPr>
        <w:t>! STOP!</w:t>
      </w:r>
    </w:p>
    <w:p w14:paraId="1340721A" w14:textId="77777777" w:rsidR="00D773B2" w:rsidRPr="001E7FE1" w:rsidRDefault="00D773B2" w:rsidP="00D773B2">
      <w:pPr>
        <w:pStyle w:val="NormalWeb"/>
        <w:rPr>
          <w:color w:val="EE0000"/>
        </w:rPr>
      </w:pPr>
      <w:r w:rsidRPr="001E7FE1">
        <w:rPr>
          <w:rStyle w:val="Strong"/>
          <w:color w:val="EE0000"/>
        </w:rPr>
        <w:t>Required Viewing</w:t>
      </w:r>
    </w:p>
    <w:p w14:paraId="2A660505" w14:textId="77777777" w:rsidR="00D773B2" w:rsidRPr="001E7FE1" w:rsidRDefault="00D773B2" w:rsidP="00D773B2">
      <w:pPr>
        <w:pStyle w:val="NormalWeb"/>
        <w:rPr>
          <w:color w:val="EE0000"/>
        </w:rPr>
      </w:pPr>
      <w:r w:rsidRPr="001E7FE1">
        <w:rPr>
          <w:color w:val="EE0000"/>
        </w:rPr>
        <w:t>Before starting this assignment, you must watch two videos:</w:t>
      </w:r>
    </w:p>
    <w:p w14:paraId="26DB65C9" w14:textId="4572440D" w:rsidR="00D773B2" w:rsidRPr="001E7FE1" w:rsidRDefault="00D773B2" w:rsidP="00D773B2">
      <w:pPr>
        <w:pStyle w:val="NormalWeb"/>
        <w:numPr>
          <w:ilvl w:val="0"/>
          <w:numId w:val="8"/>
        </w:numPr>
        <w:spacing w:before="100" w:beforeAutospacing="1" w:after="100" w:afterAutospacing="1"/>
        <w:rPr>
          <w:color w:val="EE0000"/>
        </w:rPr>
      </w:pPr>
      <w:r w:rsidRPr="00D773B2">
        <w:rPr>
          <w:b/>
          <w:bCs/>
          <w:color w:val="EE0000"/>
        </w:rPr>
        <w:t xml:space="preserve">Week 6 Fundamentals Lecture Video </w:t>
      </w:r>
      <w:r w:rsidRPr="002A4F5E">
        <w:rPr>
          <w:color w:val="EE0000"/>
        </w:rPr>
        <w:t>– Explains HBase architecture, the importance of row key design, and how HBase fits into the NoSQL ecosystem, giving you the background needed to understand what you are learning.</w:t>
      </w:r>
      <w:r w:rsidRPr="00D773B2">
        <w:rPr>
          <w:b/>
          <w:bCs/>
          <w:color w:val="EE0000"/>
        </w:rPr>
        <w:br/>
        <w:t>Link:</w:t>
      </w:r>
      <w:r w:rsidRPr="002A4F5E">
        <w:rPr>
          <w:color w:val="EE0000"/>
        </w:rPr>
        <w:t xml:space="preserve"> </w:t>
      </w:r>
      <w:hyperlink r:id="rId7" w:tgtFrame="_new" w:history="1">
        <w:r w:rsidRPr="002A4F5E">
          <w:rPr>
            <w:rStyle w:val="Hyperlink"/>
            <w:color w:val="EE0000"/>
          </w:rPr>
          <w:t>https://youtu.be/DT-kisp9Zkw</w:t>
        </w:r>
      </w:hyperlink>
      <w:r>
        <w:rPr>
          <w:color w:val="EE0000"/>
        </w:rPr>
        <w:br/>
      </w:r>
    </w:p>
    <w:p w14:paraId="49DCA91C" w14:textId="6ABB5D91" w:rsidR="00D773B2" w:rsidRPr="001E7FE1" w:rsidRDefault="00D773B2" w:rsidP="00D773B2">
      <w:pPr>
        <w:pStyle w:val="NormalWeb"/>
        <w:numPr>
          <w:ilvl w:val="0"/>
          <w:numId w:val="8"/>
        </w:numPr>
        <w:spacing w:before="100" w:beforeAutospacing="1" w:after="100" w:afterAutospacing="1"/>
        <w:rPr>
          <w:color w:val="EE0000"/>
        </w:rPr>
      </w:pPr>
      <w:r w:rsidRPr="001E7FE1">
        <w:rPr>
          <w:rStyle w:val="Strong"/>
          <w:color w:val="EE0000"/>
        </w:rPr>
        <w:t xml:space="preserve">Week </w:t>
      </w:r>
      <w:r>
        <w:rPr>
          <w:rStyle w:val="Strong"/>
          <w:color w:val="EE0000"/>
        </w:rPr>
        <w:t>6</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31506FE3" w14:textId="77777777" w:rsidR="00D773B2" w:rsidRPr="001E7FE1" w:rsidRDefault="00D773B2" w:rsidP="00D773B2">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75E133B3" w14:textId="77777777" w:rsidR="00D773B2" w:rsidRPr="001E7FE1" w:rsidRDefault="00D773B2" w:rsidP="00D773B2">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512304DA" w14:textId="7F07218E" w:rsidR="000F1403" w:rsidRPr="00522333" w:rsidRDefault="002D02B3" w:rsidP="00522333">
      <w:pPr>
        <w:pStyle w:val="Heading2"/>
        <w:rPr>
          <w:sz w:val="32"/>
          <w:szCs w:val="32"/>
        </w:rPr>
      </w:pPr>
      <w:r w:rsidRPr="00EC4C70">
        <w:rPr>
          <w:sz w:val="32"/>
          <w:szCs w:val="32"/>
        </w:rPr>
        <w:t>Week 6 Assignment: Hands-on with HBase</w:t>
      </w:r>
      <w:r w:rsidR="00522333">
        <w:rPr>
          <w:sz w:val="32"/>
          <w:szCs w:val="32"/>
        </w:rPr>
        <w:br/>
      </w:r>
      <w:r w:rsidR="00522333">
        <w:rPr>
          <w:sz w:val="32"/>
          <w:szCs w:val="32"/>
        </w:rPr>
        <w:br/>
      </w:r>
      <w:r w:rsidR="002A4F5E" w:rsidRPr="00522333">
        <w:t>Conceptual Foundations</w:t>
      </w:r>
    </w:p>
    <w:p w14:paraId="7239D835" w14:textId="3AAF9E66" w:rsidR="002A4F5E" w:rsidRDefault="000F1403" w:rsidP="002A4F5E">
      <w:pPr>
        <w:pStyle w:val="NormalWeb"/>
      </w:pPr>
      <w:r>
        <w:br/>
      </w:r>
      <w:r w:rsidR="002A4F5E">
        <w:t>Before beginning the assignment, watch the instructor-led fundamentals video, which introduces and explains the key concepts for this week:</w:t>
      </w:r>
      <w:r w:rsidR="002A4F5E">
        <w:br/>
      </w:r>
      <w:hyperlink r:id="rId8" w:history="1">
        <w:r w:rsidR="002A4F5E" w:rsidRPr="00CF7C3F">
          <w:rPr>
            <w:rStyle w:val="Hyperlink"/>
          </w:rPr>
          <w:t>https://youtu.be/DT-kisp9Zkw</w:t>
        </w:r>
      </w:hyperlink>
    </w:p>
    <w:p w14:paraId="46579BF7" w14:textId="39E81663" w:rsidR="002A4F5E" w:rsidRPr="002A4F5E" w:rsidRDefault="002A4F5E" w:rsidP="002A4F5E">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148B7E7B" w14:textId="77777777" w:rsidR="00EC4C70" w:rsidRPr="00522333" w:rsidRDefault="00EC4C70" w:rsidP="002D02B3">
      <w:pPr>
        <w:pStyle w:val="FirstParagraph"/>
        <w:rPr>
          <w:rFonts w:asciiTheme="majorHAnsi" w:eastAsiaTheme="majorEastAsia" w:hAnsiTheme="majorHAnsi" w:cstheme="majorBidi"/>
          <w:b/>
          <w:bCs/>
          <w:color w:val="4F81BD" w:themeColor="accent1"/>
          <w:sz w:val="28"/>
          <w:szCs w:val="28"/>
        </w:rPr>
      </w:pPr>
      <w:bookmarkStart w:id="1" w:name="objective"/>
      <w:r w:rsidRPr="00522333">
        <w:rPr>
          <w:rFonts w:asciiTheme="majorHAnsi" w:eastAsiaTheme="majorEastAsia" w:hAnsiTheme="majorHAnsi" w:cstheme="majorBidi"/>
          <w:b/>
          <w:bCs/>
          <w:color w:val="4F81BD" w:themeColor="accent1"/>
          <w:sz w:val="28"/>
          <w:szCs w:val="28"/>
        </w:rPr>
        <w:t xml:space="preserve">Objective: Mastering HBase for NoSQL Data Storage and Manipulation </w:t>
      </w:r>
    </w:p>
    <w:p w14:paraId="7FF0E304" w14:textId="21A410A6" w:rsidR="00EC4C70" w:rsidRPr="00EC4C70" w:rsidRDefault="00EC4C70" w:rsidP="00EC4C70">
      <w:pPr>
        <w:pStyle w:val="FirstParagraph"/>
      </w:pPr>
      <w:r w:rsidRPr="00EC4C70">
        <w:t xml:space="preserve">In this assignment, you will gain hands-on experience with </w:t>
      </w:r>
      <w:r w:rsidRPr="00EC4C70">
        <w:rPr>
          <w:b/>
          <w:bCs/>
        </w:rPr>
        <w:t>Apache HBase</w:t>
      </w:r>
      <w:r w:rsidRPr="00EC4C70">
        <w:t>, a distributed, scalable, and NoSQL database designed for large-scale data storage. HBase allows you to manage unstructured and semi-structured data, and it excels at handling sparse data with variable schema. You will explore core functionalities such as table creation, data manipulation, and querying in HBase’s interactive shell. You’ll also generate, modify, and retrieve data using HBase’s powerful features like composite row keys and efficient scanning mechanisms.</w:t>
      </w:r>
    </w:p>
    <w:p w14:paraId="57420378" w14:textId="77777777" w:rsidR="00EC4C70" w:rsidRPr="00EC4C70" w:rsidRDefault="00EC4C70" w:rsidP="00EC4C70">
      <w:pPr>
        <w:pStyle w:val="FirstParagraph"/>
      </w:pPr>
      <w:r w:rsidRPr="00EC4C70">
        <w:t>By the end of this assignment, you will:</w:t>
      </w:r>
    </w:p>
    <w:p w14:paraId="1A8BE58B" w14:textId="77777777" w:rsidR="00EC4C70" w:rsidRPr="00EC4C70" w:rsidRDefault="00EC4C70" w:rsidP="00EC4C70">
      <w:pPr>
        <w:pStyle w:val="FirstParagraph"/>
        <w:numPr>
          <w:ilvl w:val="0"/>
          <w:numId w:val="7"/>
        </w:numPr>
      </w:pPr>
      <w:r w:rsidRPr="00EC4C70">
        <w:t>Understand how to create and manage HBase tables.</w:t>
      </w:r>
    </w:p>
    <w:p w14:paraId="03F1BBE6" w14:textId="77777777" w:rsidR="00EC4C70" w:rsidRPr="00EC4C70" w:rsidRDefault="00EC4C70" w:rsidP="00EC4C70">
      <w:pPr>
        <w:pStyle w:val="FirstParagraph"/>
        <w:numPr>
          <w:ilvl w:val="0"/>
          <w:numId w:val="7"/>
        </w:numPr>
      </w:pPr>
      <w:r w:rsidRPr="00EC4C70">
        <w:lastRenderedPageBreak/>
        <w:t>Gain experience with basic and advanced data manipulation using HBase commands.</w:t>
      </w:r>
    </w:p>
    <w:p w14:paraId="6BC21515" w14:textId="77777777" w:rsidR="00EC4C70" w:rsidRPr="00EC4C70" w:rsidRDefault="00EC4C70" w:rsidP="00EC4C70">
      <w:pPr>
        <w:pStyle w:val="FirstParagraph"/>
        <w:numPr>
          <w:ilvl w:val="0"/>
          <w:numId w:val="7"/>
        </w:numPr>
      </w:pPr>
      <w:r w:rsidRPr="00EC4C70">
        <w:t>Explore the concept of composite row keys for optimized data access.</w:t>
      </w:r>
    </w:p>
    <w:p w14:paraId="7535BC0B" w14:textId="17FE0D85" w:rsidR="002D02B3" w:rsidRDefault="00EC4C70" w:rsidP="002D02B3">
      <w:pPr>
        <w:pStyle w:val="FirstParagraph"/>
        <w:numPr>
          <w:ilvl w:val="0"/>
          <w:numId w:val="7"/>
        </w:numPr>
      </w:pPr>
      <w:r w:rsidRPr="00EC4C70">
        <w:t>Generate and modify large datasets programmatically, making use of HBase’s distributed storage.</w:t>
      </w:r>
    </w:p>
    <w:p w14:paraId="297BDBDF" w14:textId="77777777" w:rsidR="002D02B3" w:rsidRDefault="002D02B3" w:rsidP="002D02B3">
      <w:pPr>
        <w:pStyle w:val="Heading4"/>
      </w:pPr>
      <w:bookmarkStart w:id="2" w:name="environment-initialization"/>
      <w:r>
        <w:rPr>
          <w:b/>
        </w:rPr>
        <w:t>1. Environment Initialization</w:t>
      </w:r>
    </w:p>
    <w:p w14:paraId="008E7597" w14:textId="2D80ED44" w:rsidR="00EC4C70" w:rsidRPr="00EC4C70" w:rsidRDefault="002D02B3" w:rsidP="00EC4C70">
      <w:pPr>
        <w:pStyle w:val="Compact"/>
        <w:numPr>
          <w:ilvl w:val="0"/>
          <w:numId w:val="2"/>
        </w:numPr>
        <w:rPr>
          <w:rStyle w:val="BuiltInTok"/>
          <w:rFonts w:asciiTheme="minorHAnsi" w:hAnsiTheme="minorHAnsi"/>
          <w:color w:val="auto"/>
          <w:sz w:val="24"/>
        </w:rPr>
      </w:pPr>
      <w:r>
        <w:t>Start by navigating to the required directory and initiating the Docker containers:</w:t>
      </w:r>
    </w:p>
    <w:p w14:paraId="72190CB3" w14:textId="7B6CDA1D" w:rsidR="00EC4C70" w:rsidRDefault="00EC4C70" w:rsidP="00EC4C70">
      <w:pPr>
        <w:pStyle w:val="SourceCode"/>
        <w:ind w:left="720"/>
      </w:pPr>
      <w:r>
        <w:rPr>
          <w:rStyle w:val="BuiltInTok"/>
        </w:rPr>
        <w:b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460935F9" w14:textId="77777777" w:rsidR="00EC4C70" w:rsidRDefault="00EC4C70" w:rsidP="00EC4C70">
      <w:pPr>
        <w:pStyle w:val="SourceCode"/>
        <w:ind w:left="720"/>
      </w:pPr>
      <w:r>
        <w:rPr>
          <w:rStyle w:val="ExtensionTok"/>
        </w:rPr>
        <w:t>docker-compose</w:t>
      </w:r>
      <w:r>
        <w:rPr>
          <w:rStyle w:val="NormalTok"/>
        </w:rPr>
        <w:t xml:space="preserve"> up </w:t>
      </w:r>
      <w:r>
        <w:rPr>
          <w:rStyle w:val="AttributeTok"/>
        </w:rPr>
        <w:t>-d</w:t>
      </w:r>
    </w:p>
    <w:p w14:paraId="50E92B93" w14:textId="77777777" w:rsidR="002D02B3" w:rsidRDefault="002D02B3" w:rsidP="002D02B3">
      <w:pPr>
        <w:pStyle w:val="Compact"/>
        <w:numPr>
          <w:ilvl w:val="0"/>
          <w:numId w:val="2"/>
        </w:numPr>
      </w:pPr>
      <w:r>
        <w:t>Access the master container:</w:t>
      </w:r>
    </w:p>
    <w:p w14:paraId="2309E629" w14:textId="77777777" w:rsidR="00892806" w:rsidRDefault="00EC4C70" w:rsidP="00892806">
      <w:pPr>
        <w:pStyle w:val="SourceCode"/>
        <w:ind w:left="720"/>
        <w:rPr>
          <w:rStyle w:val="NormalTok"/>
        </w:rPr>
      </w:pPr>
      <w:r>
        <w:rPr>
          <w:rStyle w:val="ExtensionTok"/>
        </w:rPr>
        <w:br/>
      </w:r>
      <w:r w:rsidR="002D02B3">
        <w:rPr>
          <w:rStyle w:val="ExtensionTok"/>
        </w:rPr>
        <w:t>docker-compose</w:t>
      </w:r>
      <w:r w:rsidR="002D02B3">
        <w:rPr>
          <w:rStyle w:val="NormalTok"/>
        </w:rPr>
        <w:t xml:space="preserve"> exec master bash</w:t>
      </w:r>
    </w:p>
    <w:p w14:paraId="3F0BA0B8" w14:textId="3994B7F0" w:rsidR="00AE44C4" w:rsidRPr="00AE44C4" w:rsidRDefault="00892806" w:rsidP="00AE44C4">
      <w:pPr>
        <w:pStyle w:val="SourceCode"/>
        <w:ind w:left="720"/>
        <w:rPr>
          <w:rFonts w:ascii="Consolas" w:hAnsi="Consolas"/>
          <w:color w:val="EE0000"/>
          <w:sz w:val="22"/>
        </w:rPr>
      </w:pPr>
      <w:r w:rsidRPr="00892806">
        <w:rPr>
          <w:color w:val="EE0000"/>
        </w:rPr>
        <w:t>! STOP!</w:t>
      </w:r>
      <w:r w:rsidR="00AE44C4">
        <w:rPr>
          <w:rFonts w:ascii="Consolas" w:hAnsi="Consolas"/>
          <w:color w:val="EE0000"/>
          <w:sz w:val="22"/>
        </w:rPr>
        <w:t xml:space="preserve"> </w:t>
      </w:r>
      <w:r w:rsidRPr="00892806">
        <w:rPr>
          <w:color w:val="EE0000"/>
        </w:rPr>
        <w:t xml:space="preserve">Wait for HBase to load. You need to be able to successfully access the HBase UI before you proceed. </w:t>
      </w:r>
    </w:p>
    <w:p w14:paraId="10982296" w14:textId="71089622" w:rsidR="00AE44C4" w:rsidRPr="00AE44C4" w:rsidRDefault="00AE44C4" w:rsidP="00AE44C4">
      <w:pPr>
        <w:pStyle w:val="SourceCode"/>
        <w:ind w:left="720"/>
        <w:rPr>
          <w:color w:val="EE0000"/>
        </w:rPr>
      </w:pPr>
      <w:r w:rsidRPr="00892806">
        <w:rPr>
          <w:color w:val="EE0000"/>
        </w:rPr>
        <w:fldChar w:fldCharType="begin"/>
      </w:r>
      <w:r w:rsidRPr="00892806">
        <w:rPr>
          <w:color w:val="EE0000"/>
        </w:rPr>
        <w:instrText>HYPERLINK "http://localhost:16010" \t "_new"</w:instrText>
      </w:r>
      <w:r w:rsidRPr="00892806">
        <w:rPr>
          <w:color w:val="EE0000"/>
        </w:rPr>
      </w:r>
      <w:r w:rsidRPr="00892806">
        <w:rPr>
          <w:color w:val="EE0000"/>
        </w:rPr>
        <w:fldChar w:fldCharType="separate"/>
      </w:r>
      <w:r w:rsidRPr="00892806">
        <w:rPr>
          <w:rStyle w:val="Hyperlink"/>
          <w:color w:val="EE0000"/>
        </w:rPr>
        <w:t>http://localhost:160</w:t>
      </w:r>
      <w:r w:rsidRPr="00892806">
        <w:rPr>
          <w:rStyle w:val="Hyperlink"/>
          <w:color w:val="EE0000"/>
        </w:rPr>
        <w:t>1</w:t>
      </w:r>
      <w:r w:rsidRPr="00892806">
        <w:rPr>
          <w:rStyle w:val="Hyperlink"/>
          <w:color w:val="EE0000"/>
        </w:rPr>
        <w:t>0</w:t>
      </w:r>
      <w:r w:rsidRPr="00892806">
        <w:rPr>
          <w:color w:val="EE0000"/>
        </w:rPr>
        <w:fldChar w:fldCharType="end"/>
      </w:r>
    </w:p>
    <w:p w14:paraId="6874B41A" w14:textId="77777777" w:rsidR="002D02B3" w:rsidRDefault="002D02B3" w:rsidP="002D02B3">
      <w:pPr>
        <w:pStyle w:val="Heading4"/>
        <w:rPr>
          <w:b/>
        </w:rPr>
      </w:pPr>
      <w:bookmarkStart w:id="3" w:name="introduction-to-hbase"/>
      <w:bookmarkEnd w:id="2"/>
      <w:r>
        <w:rPr>
          <w:b/>
        </w:rPr>
        <w:t>2. Introduction to HBase</w:t>
      </w:r>
    </w:p>
    <w:p w14:paraId="7B68AB3F" w14:textId="0ACB2032" w:rsidR="00EC4C70" w:rsidRPr="00EC4C70" w:rsidRDefault="00EC4C70" w:rsidP="00EC4C70">
      <w:pPr>
        <w:pStyle w:val="BodyText"/>
      </w:pPr>
      <w:r w:rsidRPr="00EC4C70">
        <w:t xml:space="preserve">You will begin by accessing the </w:t>
      </w:r>
      <w:r w:rsidRPr="00EC4C70">
        <w:rPr>
          <w:b/>
          <w:bCs/>
        </w:rPr>
        <w:t>HBase interactive shell</w:t>
      </w:r>
      <w:r w:rsidRPr="00EC4C70">
        <w:t>, where you can issue commands to create and manage HBase tables. The HBase shell provides a command-line interface for interacting with the HBase database.</w:t>
      </w:r>
    </w:p>
    <w:p w14:paraId="602E3DA8" w14:textId="77777777" w:rsidR="002D02B3" w:rsidRDefault="002D02B3" w:rsidP="002D02B3">
      <w:pPr>
        <w:pStyle w:val="Compact"/>
        <w:numPr>
          <w:ilvl w:val="0"/>
          <w:numId w:val="2"/>
        </w:numPr>
      </w:pPr>
      <w:r>
        <w:t>Enter the HBase interactive shell:</w:t>
      </w:r>
    </w:p>
    <w:p w14:paraId="69004BAB" w14:textId="701A38F4" w:rsidR="002D02B3" w:rsidRDefault="00EC4C70" w:rsidP="00EC4C70">
      <w:pPr>
        <w:pStyle w:val="SourceCode"/>
        <w:ind w:left="720"/>
      </w:pPr>
      <w:r>
        <w:rPr>
          <w:rStyle w:val="ExtensionTok"/>
        </w:rPr>
        <w:br/>
      </w:r>
      <w:proofErr w:type="spellStart"/>
      <w:r w:rsidR="002D02B3">
        <w:rPr>
          <w:rStyle w:val="ExtensionTok"/>
        </w:rPr>
        <w:t>hbase</w:t>
      </w:r>
      <w:proofErr w:type="spellEnd"/>
      <w:r w:rsidR="002D02B3">
        <w:rPr>
          <w:rStyle w:val="NormalTok"/>
        </w:rPr>
        <w:t xml:space="preserve"> shell</w:t>
      </w:r>
    </w:p>
    <w:p w14:paraId="4B63BFB4" w14:textId="77777777" w:rsidR="002D02B3" w:rsidRDefault="002D02B3" w:rsidP="002D02B3">
      <w:pPr>
        <w:pStyle w:val="Heading4"/>
        <w:rPr>
          <w:b/>
        </w:rPr>
      </w:pPr>
      <w:bookmarkStart w:id="4" w:name="table-creation-and-management"/>
      <w:bookmarkEnd w:id="3"/>
      <w:r>
        <w:rPr>
          <w:b/>
        </w:rPr>
        <w:t>3. Table Creation and Management</w:t>
      </w:r>
    </w:p>
    <w:p w14:paraId="6034C698" w14:textId="5E3D90F2" w:rsidR="00EC4C70" w:rsidRPr="00EC4C70" w:rsidRDefault="00EC4C70" w:rsidP="00EC4C70">
      <w:pPr>
        <w:pStyle w:val="BodyText"/>
      </w:pPr>
      <w:r w:rsidRPr="00EC4C70">
        <w:t xml:space="preserve">In this section, you will create an HBase table named students, which will store information about students. This introduces you to the basics of HBase table creation, where each table contains </w:t>
      </w:r>
      <w:r w:rsidRPr="00EC4C70">
        <w:rPr>
          <w:b/>
          <w:bCs/>
        </w:rPr>
        <w:t>column families</w:t>
      </w:r>
      <w:r w:rsidRPr="00EC4C70">
        <w:t>, such as details in this case.</w:t>
      </w:r>
    </w:p>
    <w:p w14:paraId="4CBE3B66" w14:textId="77777777" w:rsidR="002D02B3" w:rsidRDefault="002D02B3" w:rsidP="002D02B3">
      <w:pPr>
        <w:pStyle w:val="FirstParagraph"/>
      </w:pPr>
      <w:r>
        <w:rPr>
          <w:b/>
          <w:bCs/>
        </w:rPr>
        <w:t>Exercise 1:</w:t>
      </w:r>
      <w:r>
        <w:t xml:space="preserve"> Create a table named ‘students’ with a column family ‘</w:t>
      </w:r>
      <w:proofErr w:type="gramStart"/>
      <w:r>
        <w:t>details’</w:t>
      </w:r>
      <w:proofErr w:type="gramEnd"/>
      <w:r>
        <w:t>.</w:t>
      </w:r>
    </w:p>
    <w:p w14:paraId="38F99E2F"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details'</w:t>
      </w:r>
    </w:p>
    <w:p w14:paraId="5B363AA7"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table creation command and its output.</w:t>
      </w:r>
    </w:p>
    <w:p w14:paraId="4A7500BE" w14:textId="77777777" w:rsidR="002D02B3" w:rsidRDefault="002D02B3" w:rsidP="002D02B3">
      <w:pPr>
        <w:pStyle w:val="BodyText"/>
      </w:pPr>
      <w:r>
        <w:rPr>
          <w:b/>
          <w:bCs/>
        </w:rPr>
        <w:t>Exercise 2:</w:t>
      </w:r>
      <w:r>
        <w:t xml:space="preserve"> Verify that the table has been created.</w:t>
      </w:r>
    </w:p>
    <w:p w14:paraId="05AA5E55" w14:textId="77777777" w:rsidR="002D02B3" w:rsidRDefault="002D02B3" w:rsidP="002D02B3">
      <w:pPr>
        <w:pStyle w:val="SourceCode"/>
      </w:pPr>
      <w:r>
        <w:rPr>
          <w:rStyle w:val="ExtensionTok"/>
        </w:rPr>
        <w:t>list</w:t>
      </w:r>
    </w:p>
    <w:p w14:paraId="73F1862B"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tables listed in HBase.</w:t>
      </w:r>
    </w:p>
    <w:p w14:paraId="13B50EAB" w14:textId="77777777" w:rsidR="002D02B3" w:rsidRDefault="002D02B3" w:rsidP="002D02B3">
      <w:pPr>
        <w:pStyle w:val="Heading4"/>
        <w:rPr>
          <w:b/>
        </w:rPr>
      </w:pPr>
      <w:bookmarkStart w:id="5" w:name="data-manipulation-in-hbase"/>
      <w:bookmarkEnd w:id="4"/>
      <w:r>
        <w:rPr>
          <w:b/>
        </w:rPr>
        <w:lastRenderedPageBreak/>
        <w:t>4. Data Manipulation in HBase</w:t>
      </w:r>
    </w:p>
    <w:p w14:paraId="6D0E7D44" w14:textId="6F2709FC" w:rsidR="00EC4C70" w:rsidRPr="00EC4C70" w:rsidRDefault="00EC4C70" w:rsidP="00EC4C70">
      <w:pPr>
        <w:pStyle w:val="BodyText"/>
      </w:pPr>
      <w:r w:rsidRPr="00EC4C70">
        <w:t>You will now add data to the students table using the put command, which inserts rows into an HBase table. This introduces the concept of storing data in key-value pairs, with each student being identified by a unique row key (their ID).</w:t>
      </w:r>
    </w:p>
    <w:p w14:paraId="240070F1" w14:textId="77777777" w:rsidR="002D02B3" w:rsidRDefault="002D02B3" w:rsidP="002D02B3">
      <w:pPr>
        <w:pStyle w:val="FirstParagraph"/>
      </w:pPr>
      <w:r>
        <w:rPr>
          <w:b/>
          <w:bCs/>
        </w:rPr>
        <w:t>Exercise 3:</w:t>
      </w:r>
      <w:r>
        <w:t xml:space="preserve"> Add data to the ‘students’ table. Let’s assume each student has a unique ID, a first name, and a last name.</w:t>
      </w:r>
    </w:p>
    <w:p w14:paraId="3FF99795"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details:firstName</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John'</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details:lastName</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Doe'</w:t>
      </w:r>
    </w:p>
    <w:p w14:paraId="6538F449"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commands used to add data and their outputs.</w:t>
      </w:r>
    </w:p>
    <w:p w14:paraId="55008775" w14:textId="77777777" w:rsidR="002D02B3" w:rsidRDefault="002D02B3" w:rsidP="002D02B3">
      <w:pPr>
        <w:pStyle w:val="BodyText"/>
      </w:pPr>
      <w:r>
        <w:rPr>
          <w:b/>
          <w:bCs/>
        </w:rPr>
        <w:t>Exercise 4:</w:t>
      </w:r>
      <w:r>
        <w:t xml:space="preserve"> Query the data from the ‘students’ table to retrieve the details of the student with ID ‘1’.</w:t>
      </w:r>
    </w:p>
    <w:p w14:paraId="105985C6"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ge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p>
    <w:p w14:paraId="556DB07B"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query and its output.</w:t>
      </w:r>
    </w:p>
    <w:p w14:paraId="6C183752" w14:textId="77777777" w:rsidR="002D02B3" w:rsidRDefault="002D02B3" w:rsidP="002D02B3">
      <w:pPr>
        <w:pStyle w:val="Heading4"/>
        <w:rPr>
          <w:b/>
        </w:rPr>
      </w:pPr>
      <w:bookmarkStart w:id="6" w:name="Xc093aa99d44f17fbf7666886dedb85e1a6d2c78"/>
      <w:bookmarkEnd w:id="5"/>
      <w:r>
        <w:rPr>
          <w:b/>
        </w:rPr>
        <w:t>5. Advanced HBase Features: Composite Row Key</w:t>
      </w:r>
    </w:p>
    <w:p w14:paraId="43ACFB77" w14:textId="0B4B8185" w:rsidR="00EC4C70" w:rsidRPr="00EC4C70" w:rsidRDefault="00EC4C70" w:rsidP="00EC4C70">
      <w:pPr>
        <w:pStyle w:val="BodyText"/>
      </w:pPr>
      <w:r w:rsidRPr="00EC4C70">
        <w:t xml:space="preserve">In this section, you’ll create a new table named orders that uses </w:t>
      </w:r>
      <w:r w:rsidRPr="00EC4C70">
        <w:rPr>
          <w:b/>
          <w:bCs/>
        </w:rPr>
        <w:t>composite row keys</w:t>
      </w:r>
      <w:r w:rsidRPr="00EC4C70">
        <w:t>. Composite row keys allow you to combine multiple fields (like customer ID and order date) to uniquely identify each row, optimizing your ability to query data efficiently.</w:t>
      </w:r>
    </w:p>
    <w:p w14:paraId="780F406B" w14:textId="77777777" w:rsidR="002D02B3" w:rsidRDefault="002D02B3" w:rsidP="002D02B3">
      <w:pPr>
        <w:pStyle w:val="FirstParagraph"/>
      </w:pPr>
      <w:r>
        <w:rPr>
          <w:b/>
          <w:bCs/>
        </w:rPr>
        <w:t>Exercise 5:</w:t>
      </w:r>
      <w:r>
        <w:t xml:space="preserve"> Create a table named ‘orders’ to store data about customer orders. Assume each order is uniquely identified by a composite key formed by combining the customer ID and order date (in the format YYYYMMDD).</w:t>
      </w:r>
    </w:p>
    <w:p w14:paraId="7C273DD5"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orderDetails</w:t>
      </w:r>
      <w:proofErr w:type="spellEnd"/>
      <w:r w:rsidRPr="00EC4C70">
        <w:rPr>
          <w:rStyle w:val="StringTok"/>
          <w:rFonts w:ascii="Courier New" w:hAnsi="Courier New" w:cs="Courier New"/>
        </w:rPr>
        <w:t>'</w:t>
      </w:r>
    </w:p>
    <w:p w14:paraId="087C030D" w14:textId="77777777" w:rsidR="002D02B3" w:rsidRDefault="002D02B3" w:rsidP="002D02B3">
      <w:pPr>
        <w:pStyle w:val="FirstParagraph"/>
      </w:pPr>
      <w:r>
        <w:rPr>
          <w:b/>
          <w:bCs/>
        </w:rPr>
        <w:t>Exercise 6:</w:t>
      </w:r>
      <w:r>
        <w:t xml:space="preserve"> Add sample data to the ‘orders’ table using the composite key:</w:t>
      </w:r>
    </w:p>
    <w:p w14:paraId="188DC824"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1: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orderDetails:item</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Laptop'</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2: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proofErr w:type="gramStart"/>
      <w:r w:rsidRPr="00EC4C70">
        <w:rPr>
          <w:rStyle w:val="StringTok"/>
          <w:rFonts w:ascii="Courier New" w:hAnsi="Courier New" w:cs="Courier New"/>
        </w:rPr>
        <w:t>orderDetails:item</w:t>
      </w:r>
      <w:proofErr w:type="spellEnd"/>
      <w:proofErr w:type="gram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Smartphone'</w:t>
      </w:r>
    </w:p>
    <w:p w14:paraId="1243CC52" w14:textId="77777777" w:rsidR="002D02B3" w:rsidRDefault="002D02B3" w:rsidP="002D02B3">
      <w:pPr>
        <w:pStyle w:val="FirstParagraph"/>
      </w:pPr>
      <w:r>
        <w:rPr>
          <w:b/>
          <w:bCs/>
        </w:rPr>
        <w:t>Exercise 7:</w:t>
      </w:r>
      <w:r>
        <w:t xml:space="preserve"> Query the ‘orders’ table to retrieve details of all orders placed by the customer with ID ‘101’.</w:t>
      </w:r>
    </w:p>
    <w:p w14:paraId="4E0224F4"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START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101:'</w:t>
      </w:r>
      <w:r w:rsidRPr="00EC4C70">
        <w:rPr>
          <w:rStyle w:val="NormalTok"/>
          <w:rFonts w:ascii="Courier New" w:hAnsi="Courier New" w:cs="Courier New"/>
        </w:rPr>
        <w:t>, END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w:t>
      </w:r>
      <w:proofErr w:type="gramStart"/>
      <w:r w:rsidRPr="00EC4C70">
        <w:rPr>
          <w:rStyle w:val="StringTok"/>
          <w:rFonts w:ascii="Courier New" w:hAnsi="Courier New" w:cs="Courier New"/>
        </w:rPr>
        <w:t>101:~</w:t>
      </w:r>
      <w:proofErr w:type="gramEnd"/>
      <w:r w:rsidRPr="00EC4C70">
        <w:rPr>
          <w:rStyle w:val="StringTok"/>
          <w:rFonts w:ascii="Courier New" w:hAnsi="Courier New" w:cs="Courier New"/>
        </w:rPr>
        <w:t>'</w:t>
      </w:r>
      <w:r w:rsidRPr="00EC4C70">
        <w:rPr>
          <w:rStyle w:val="NormalTok"/>
          <w:rFonts w:ascii="Courier New" w:hAnsi="Courier New" w:cs="Courier New"/>
        </w:rPr>
        <w:t>}</w:t>
      </w:r>
    </w:p>
    <w:p w14:paraId="43508333" w14:textId="77777777" w:rsidR="002D02B3" w:rsidRDefault="002D02B3" w:rsidP="002D02B3">
      <w:pPr>
        <w:pStyle w:val="FirstParagraph"/>
      </w:pPr>
      <w:r>
        <w:t>This command will scan rows starting from ‘101:’ to before ‘</w:t>
      </w:r>
      <w:proofErr w:type="gramStart"/>
      <w:r>
        <w:t>101:~</w:t>
      </w:r>
      <w:proofErr w:type="gramEnd"/>
      <w:r>
        <w:t>’ (tilde ‘~’ is the next ASCII character after colon ‘:’).</w:t>
      </w:r>
    </w:p>
    <w:p w14:paraId="02C61E36" w14:textId="77777777" w:rsidR="002D02B3" w:rsidRPr="00336390" w:rsidRDefault="002D02B3" w:rsidP="002D02B3">
      <w:pPr>
        <w:pStyle w:val="BodyText"/>
        <w:rPr>
          <w:color w:val="FF0000"/>
        </w:rPr>
      </w:pPr>
      <w:r w:rsidRPr="00336390">
        <w:rPr>
          <w:b/>
          <w:bCs/>
          <w:color w:val="FF0000"/>
        </w:rPr>
        <w:t>Deliverable:</w:t>
      </w:r>
      <w:r w:rsidRPr="00336390">
        <w:rPr>
          <w:color w:val="FF0000"/>
        </w:rPr>
        <w:t xml:space="preserve"> Screenshot of the commands used to query the data with composite key and their outputs.</w:t>
      </w:r>
    </w:p>
    <w:p w14:paraId="0581B990" w14:textId="77777777" w:rsidR="002D02B3" w:rsidRDefault="002D02B3" w:rsidP="002D02B3">
      <w:pPr>
        <w:pStyle w:val="Heading4"/>
        <w:rPr>
          <w:b/>
        </w:rPr>
      </w:pPr>
      <w:bookmarkStart w:id="7" w:name="data-generation-for-hbase"/>
      <w:bookmarkEnd w:id="6"/>
      <w:r>
        <w:rPr>
          <w:b/>
        </w:rPr>
        <w:lastRenderedPageBreak/>
        <w:t>6. Data Generation for HBase</w:t>
      </w:r>
    </w:p>
    <w:p w14:paraId="6C01B00A" w14:textId="2A00FC14" w:rsidR="00EC4C70" w:rsidRPr="00EC4C70" w:rsidRDefault="00EC4C70" w:rsidP="00EC4C70">
      <w:pPr>
        <w:pStyle w:val="BodyText"/>
      </w:pPr>
      <w:r w:rsidRPr="00EC4C70">
        <w:t>You will now automate the insertion of data into the students table using a Ruby loop. This demonstrates how HBase can handle large amounts of data efficiently, and how programmatic data generation can be applied.</w:t>
      </w:r>
    </w:p>
    <w:p w14:paraId="5CB888C7" w14:textId="77777777" w:rsidR="002D02B3" w:rsidRDefault="002D02B3" w:rsidP="002D02B3">
      <w:pPr>
        <w:pStyle w:val="FirstParagraph"/>
      </w:pPr>
      <w:r>
        <w:rPr>
          <w:b/>
          <w:bCs/>
        </w:rPr>
        <w:t>Exercise 8:</w:t>
      </w:r>
      <w:r>
        <w:t xml:space="preserve"> Generate random data for the ‘students’ table.</w:t>
      </w:r>
    </w:p>
    <w:tbl>
      <w:tblPr>
        <w:tblStyle w:val="TableGrid"/>
        <w:tblW w:w="0" w:type="auto"/>
        <w:tblLook w:val="04A0" w:firstRow="1" w:lastRow="0" w:firstColumn="1" w:lastColumn="0" w:noHBand="0" w:noVBand="1"/>
      </w:tblPr>
      <w:tblGrid>
        <w:gridCol w:w="9350"/>
      </w:tblGrid>
      <w:tr w:rsidR="0086787D" w14:paraId="6A3E5543" w14:textId="77777777" w:rsidTr="0086787D">
        <w:tc>
          <w:tcPr>
            <w:tcW w:w="9350" w:type="dxa"/>
          </w:tcPr>
          <w:p w14:paraId="4D55AC2E"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w:t>
            </w:r>
            <w:proofErr w:type="gramStart"/>
            <w:r w:rsidRPr="00EC4C70">
              <w:rPr>
                <w:rFonts w:ascii="Courier New" w:hAnsi="Courier New" w:cs="Courier New"/>
              </w:rPr>
              <w:t>2..</w:t>
            </w:r>
            <w:proofErr w:type="gramEnd"/>
            <w:r w:rsidRPr="00EC4C70">
              <w:rPr>
                <w:rFonts w:ascii="Courier New" w:hAnsi="Courier New" w:cs="Courier New"/>
              </w:rPr>
              <w:t>100</w:t>
            </w:r>
            <w:proofErr w:type="gramStart"/>
            <w:r w:rsidRPr="00EC4C70">
              <w:rPr>
                <w:rFonts w:ascii="Courier New" w:hAnsi="Courier New" w:cs="Courier New"/>
              </w:rPr>
              <w:t>).each</w:t>
            </w:r>
            <w:proofErr w:type="gramEnd"/>
            <w:r w:rsidRPr="00EC4C70">
              <w:rPr>
                <w:rFonts w:ascii="Courier New" w:hAnsi="Courier New" w:cs="Courier New"/>
              </w:rPr>
              <w:t xml:space="preserve"> do |</w:t>
            </w:r>
            <w:proofErr w:type="spellStart"/>
            <w:r w:rsidRPr="00EC4C70">
              <w:rPr>
                <w:rFonts w:ascii="Courier New" w:hAnsi="Courier New" w:cs="Courier New"/>
              </w:rPr>
              <w:t>i</w:t>
            </w:r>
            <w:proofErr w:type="spellEnd"/>
            <w:r w:rsidRPr="00EC4C70">
              <w:rPr>
                <w:rFonts w:ascii="Courier New" w:hAnsi="Courier New" w:cs="Courier New"/>
              </w:rPr>
              <w:t>|</w:t>
            </w:r>
          </w:p>
          <w:p w14:paraId="6ABB43D7"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first_name</w:t>
            </w:r>
            <w:proofErr w:type="spellEnd"/>
            <w:r w:rsidRPr="00EC4C70">
              <w:rPr>
                <w:rFonts w:ascii="Courier New" w:hAnsi="Courier New" w:cs="Courier New"/>
              </w:rPr>
              <w:t xml:space="preserve"> = "Student#{</w:t>
            </w:r>
            <w:proofErr w:type="spellStart"/>
            <w:r w:rsidRPr="00EC4C70">
              <w:rPr>
                <w:rFonts w:ascii="Courier New" w:hAnsi="Courier New" w:cs="Courier New"/>
              </w:rPr>
              <w:t>i</w:t>
            </w:r>
            <w:proofErr w:type="spellEnd"/>
            <w:r w:rsidRPr="00EC4C70">
              <w:rPr>
                <w:rFonts w:ascii="Courier New" w:hAnsi="Courier New" w:cs="Courier New"/>
              </w:rPr>
              <w:t>}"</w:t>
            </w:r>
          </w:p>
          <w:p w14:paraId="2D2674DC"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last_name</w:t>
            </w:r>
            <w:proofErr w:type="spellEnd"/>
            <w:r w:rsidRPr="00EC4C70">
              <w:rPr>
                <w:rFonts w:ascii="Courier New" w:hAnsi="Courier New" w:cs="Courier New"/>
              </w:rPr>
              <w:t xml:space="preserve"> = "LastName#{</w:t>
            </w:r>
            <w:proofErr w:type="spellStart"/>
            <w:r w:rsidRPr="00EC4C70">
              <w:rPr>
                <w:rFonts w:ascii="Courier New" w:hAnsi="Courier New" w:cs="Courier New"/>
              </w:rPr>
              <w:t>i</w:t>
            </w:r>
            <w:proofErr w:type="spellEnd"/>
            <w:r w:rsidRPr="00EC4C70">
              <w:rPr>
                <w:rFonts w:ascii="Courier New" w:hAnsi="Courier New" w:cs="Courier New"/>
              </w:rPr>
              <w:t>}"</w:t>
            </w:r>
          </w:p>
          <w:p w14:paraId="375DE906"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proofErr w:type="gramStart"/>
            <w:r w:rsidRPr="00EC4C70">
              <w:rPr>
                <w:rFonts w:ascii="Courier New" w:hAnsi="Courier New" w:cs="Courier New"/>
              </w:rPr>
              <w:t>details:firstName</w:t>
            </w:r>
            <w:proofErr w:type="spellEnd"/>
            <w:proofErr w:type="gramEnd"/>
            <w:r w:rsidRPr="00EC4C70">
              <w:rPr>
                <w:rFonts w:ascii="Courier New" w:hAnsi="Courier New" w:cs="Courier New"/>
              </w:rPr>
              <w:t xml:space="preserve">', </w:t>
            </w:r>
            <w:proofErr w:type="spellStart"/>
            <w:r w:rsidRPr="00EC4C70">
              <w:rPr>
                <w:rFonts w:ascii="Courier New" w:hAnsi="Courier New" w:cs="Courier New"/>
              </w:rPr>
              <w:t>first_name</w:t>
            </w:r>
            <w:proofErr w:type="spellEnd"/>
          </w:p>
          <w:p w14:paraId="28C16180"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proofErr w:type="gramStart"/>
            <w:r w:rsidRPr="00EC4C70">
              <w:rPr>
                <w:rFonts w:ascii="Courier New" w:hAnsi="Courier New" w:cs="Courier New"/>
              </w:rPr>
              <w:t>details:lastName</w:t>
            </w:r>
            <w:proofErr w:type="spellEnd"/>
            <w:proofErr w:type="gramEnd"/>
            <w:r w:rsidRPr="00EC4C70">
              <w:rPr>
                <w:rFonts w:ascii="Courier New" w:hAnsi="Courier New" w:cs="Courier New"/>
              </w:rPr>
              <w:t xml:space="preserve">', </w:t>
            </w:r>
            <w:proofErr w:type="spellStart"/>
            <w:r w:rsidRPr="00EC4C70">
              <w:rPr>
                <w:rFonts w:ascii="Courier New" w:hAnsi="Courier New" w:cs="Courier New"/>
              </w:rPr>
              <w:t>last_name</w:t>
            </w:r>
            <w:proofErr w:type="spellEnd"/>
          </w:p>
          <w:p w14:paraId="1D33E0A8" w14:textId="1DC62892" w:rsidR="0086787D" w:rsidRDefault="0086787D" w:rsidP="0086787D">
            <w:pPr>
              <w:pStyle w:val="FirstParagraph"/>
              <w:rPr>
                <w:b/>
                <w:bCs/>
              </w:rPr>
            </w:pPr>
            <w:r w:rsidRPr="00EC4C70">
              <w:rPr>
                <w:rFonts w:ascii="Courier New" w:hAnsi="Courier New" w:cs="Courier New"/>
              </w:rPr>
              <w:t>end</w:t>
            </w:r>
          </w:p>
        </w:tc>
      </w:tr>
    </w:tbl>
    <w:p w14:paraId="52FA2246" w14:textId="77777777" w:rsidR="002D02B3" w:rsidRDefault="002D02B3" w:rsidP="002D02B3">
      <w:pPr>
        <w:pStyle w:val="FirstParagraph"/>
      </w:pPr>
      <w:r>
        <w:rPr>
          <w:b/>
          <w:bCs/>
        </w:rPr>
        <w:t>Exercise 9:</w:t>
      </w:r>
      <w:r>
        <w:t xml:space="preserve"> Scan the ‘students’ table to verify data insertion.</w:t>
      </w:r>
    </w:p>
    <w:p w14:paraId="6101A7D3"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students'</w:t>
      </w:r>
    </w:p>
    <w:p w14:paraId="17904609" w14:textId="77777777" w:rsidR="002D02B3" w:rsidRDefault="002D02B3" w:rsidP="002D02B3">
      <w:pPr>
        <w:pStyle w:val="FirstParagraph"/>
        <w:rPr>
          <w:color w:val="FF0000"/>
        </w:rPr>
      </w:pPr>
      <w:r w:rsidRPr="00336390">
        <w:rPr>
          <w:b/>
          <w:bCs/>
          <w:color w:val="FF0000"/>
        </w:rPr>
        <w:t>Deliverable:</w:t>
      </w:r>
      <w:r w:rsidRPr="00336390">
        <w:rPr>
          <w:color w:val="FF0000"/>
        </w:rPr>
        <w:t xml:space="preserve"> Screenshot of the commands used for data generation and their outputs.</w:t>
      </w:r>
    </w:p>
    <w:p w14:paraId="14DB8ED4" w14:textId="77777777" w:rsidR="002D02B3" w:rsidRDefault="002D02B3" w:rsidP="002D02B3">
      <w:pPr>
        <w:pStyle w:val="BodyText"/>
        <w:rPr>
          <w:b/>
          <w:bCs/>
        </w:rPr>
      </w:pPr>
      <w:r>
        <w:rPr>
          <w:b/>
          <w:bCs/>
        </w:rPr>
        <w:t>Exercise 10: HBase Data Manipulation</w:t>
      </w:r>
    </w:p>
    <w:p w14:paraId="34C1E564" w14:textId="244CF8D5" w:rsidR="00EC4C70" w:rsidRPr="00EC4C70" w:rsidRDefault="00EC4C70" w:rsidP="002D02B3">
      <w:pPr>
        <w:pStyle w:val="BodyText"/>
      </w:pPr>
      <w:r w:rsidRPr="00EC4C70">
        <w:t>In this final section, you will modify the data in the students table and practice using various data manipulation techniques, including updating, adding columns, and bulk deletion.</w:t>
      </w:r>
    </w:p>
    <w:p w14:paraId="46032066" w14:textId="77777777" w:rsidR="002D02B3" w:rsidRDefault="002D02B3" w:rsidP="002D02B3">
      <w:pPr>
        <w:pStyle w:val="FirstParagraph"/>
      </w:pPr>
      <w:r>
        <w:rPr>
          <w:b/>
          <w:bCs/>
        </w:rPr>
        <w:t>Tasks:</w:t>
      </w:r>
    </w:p>
    <w:p w14:paraId="00FECA8A" w14:textId="77777777" w:rsidR="002D02B3" w:rsidRDefault="002D02B3" w:rsidP="002D02B3">
      <w:pPr>
        <w:pStyle w:val="Compact"/>
        <w:numPr>
          <w:ilvl w:val="0"/>
          <w:numId w:val="5"/>
        </w:numPr>
      </w:pPr>
      <w:r>
        <w:rPr>
          <w:b/>
          <w:bCs/>
        </w:rPr>
        <w:t>Update First Names:</w:t>
      </w:r>
    </w:p>
    <w:p w14:paraId="49ACCFAC" w14:textId="77777777" w:rsidR="002D02B3" w:rsidRDefault="002D02B3" w:rsidP="002D02B3">
      <w:pPr>
        <w:pStyle w:val="Compact"/>
        <w:numPr>
          <w:ilvl w:val="1"/>
          <w:numId w:val="2"/>
        </w:numPr>
      </w:pPr>
      <w:r>
        <w:t xml:space="preserve">For students with IDs from </w:t>
      </w:r>
      <w:r>
        <w:rPr>
          <w:rStyle w:val="VerbatimChar"/>
        </w:rPr>
        <w:t>2</w:t>
      </w:r>
      <w:r>
        <w:t xml:space="preserve"> to </w:t>
      </w:r>
      <w:r>
        <w:rPr>
          <w:rStyle w:val="VerbatimChar"/>
        </w:rPr>
        <w:t>50</w:t>
      </w:r>
      <w:r>
        <w:t xml:space="preserve">, change the first name prefix from </w:t>
      </w:r>
      <w:r>
        <w:rPr>
          <w:rStyle w:val="VerbatimChar"/>
        </w:rPr>
        <w:t>Student</w:t>
      </w:r>
      <w:r>
        <w:t xml:space="preserve"> to </w:t>
      </w:r>
      <w:r>
        <w:rPr>
          <w:rStyle w:val="VerbatimChar"/>
        </w:rPr>
        <w:t>Scholar</w:t>
      </w:r>
      <w:r>
        <w:t xml:space="preserve">. For instance, </w:t>
      </w:r>
      <w:r>
        <w:rPr>
          <w:rStyle w:val="VerbatimChar"/>
        </w:rPr>
        <w:t>Student3</w:t>
      </w:r>
      <w:r>
        <w:t xml:space="preserve"> should become </w:t>
      </w:r>
      <w:r>
        <w:rPr>
          <w:rStyle w:val="VerbatimChar"/>
        </w:rPr>
        <w:t>Scholar3</w:t>
      </w:r>
      <w:r>
        <w:t>.</w:t>
      </w:r>
    </w:p>
    <w:p w14:paraId="05A7D487" w14:textId="77777777" w:rsidR="002D02B3" w:rsidRDefault="002D02B3" w:rsidP="002D02B3">
      <w:pPr>
        <w:pStyle w:val="Compact"/>
        <w:numPr>
          <w:ilvl w:val="0"/>
          <w:numId w:val="5"/>
        </w:numPr>
      </w:pPr>
      <w:r>
        <w:rPr>
          <w:b/>
          <w:bCs/>
        </w:rPr>
        <w:t>Add a Middle Name:</w:t>
      </w:r>
    </w:p>
    <w:p w14:paraId="1290F239" w14:textId="77777777" w:rsidR="002D02B3" w:rsidRDefault="002D02B3" w:rsidP="002D02B3">
      <w:pPr>
        <w:pStyle w:val="Compact"/>
        <w:numPr>
          <w:ilvl w:val="1"/>
          <w:numId w:val="2"/>
        </w:numPr>
      </w:pPr>
      <w:r>
        <w:t xml:space="preserve">For students with IDs from </w:t>
      </w:r>
      <w:r>
        <w:rPr>
          <w:rStyle w:val="VerbatimChar"/>
        </w:rPr>
        <w:t>51</w:t>
      </w:r>
      <w:r>
        <w:t xml:space="preserve"> to </w:t>
      </w:r>
      <w:r>
        <w:rPr>
          <w:rStyle w:val="VerbatimChar"/>
        </w:rPr>
        <w:t>75</w:t>
      </w:r>
      <w:r>
        <w:t xml:space="preserve">, add a middle name column under the </w:t>
      </w:r>
      <w:proofErr w:type="gramStart"/>
      <w:r>
        <w:rPr>
          <w:rStyle w:val="VerbatimChar"/>
        </w:rPr>
        <w:t>details</w:t>
      </w:r>
      <w:proofErr w:type="gramEnd"/>
      <w:r>
        <w:t xml:space="preserve"> column family. The middle name should follow the pattern </w:t>
      </w:r>
      <w:proofErr w:type="spellStart"/>
      <w:r>
        <w:rPr>
          <w:rStyle w:val="VerbatimChar"/>
        </w:rPr>
        <w:t>MidName</w:t>
      </w:r>
      <w:proofErr w:type="spellEnd"/>
      <w:r>
        <w:rPr>
          <w:rStyle w:val="VerbatimChar"/>
        </w:rPr>
        <w:t>#{i}</w:t>
      </w:r>
      <w:r>
        <w:t>.</w:t>
      </w:r>
    </w:p>
    <w:p w14:paraId="5DA92A81" w14:textId="77777777" w:rsidR="002D02B3" w:rsidRDefault="002D02B3" w:rsidP="002D02B3">
      <w:pPr>
        <w:pStyle w:val="Compact"/>
        <w:numPr>
          <w:ilvl w:val="0"/>
          <w:numId w:val="5"/>
        </w:numPr>
      </w:pPr>
      <w:r>
        <w:rPr>
          <w:b/>
          <w:bCs/>
        </w:rPr>
        <w:t>Modify Last Names:</w:t>
      </w:r>
    </w:p>
    <w:p w14:paraId="3DD080BD" w14:textId="77777777" w:rsidR="002D02B3" w:rsidRDefault="002D02B3" w:rsidP="002D02B3">
      <w:pPr>
        <w:pStyle w:val="Compact"/>
        <w:numPr>
          <w:ilvl w:val="1"/>
          <w:numId w:val="2"/>
        </w:numPr>
      </w:pPr>
      <w:r>
        <w:t xml:space="preserve">For students with IDs from </w:t>
      </w:r>
      <w:r>
        <w:rPr>
          <w:rStyle w:val="VerbatimChar"/>
        </w:rPr>
        <w:t>76</w:t>
      </w:r>
      <w:r>
        <w:t xml:space="preserve"> to </w:t>
      </w:r>
      <w:r>
        <w:rPr>
          <w:rStyle w:val="VerbatimChar"/>
        </w:rPr>
        <w:t>100</w:t>
      </w:r>
      <w:r>
        <w:t xml:space="preserve">, append </w:t>
      </w:r>
      <w:r>
        <w:rPr>
          <w:rStyle w:val="VerbatimChar"/>
        </w:rPr>
        <w:t>_Modified</w:t>
      </w:r>
      <w:r>
        <w:t xml:space="preserve"> to the last name. So, </w:t>
      </w:r>
      <w:r>
        <w:rPr>
          <w:rStyle w:val="VerbatimChar"/>
        </w:rPr>
        <w:t>LastName76</w:t>
      </w:r>
      <w:r>
        <w:t xml:space="preserve"> should be updated to </w:t>
      </w:r>
      <w:r>
        <w:rPr>
          <w:rStyle w:val="VerbatimChar"/>
        </w:rPr>
        <w:t>LastName76_Modified</w:t>
      </w:r>
      <w:r>
        <w:t>.</w:t>
      </w:r>
    </w:p>
    <w:p w14:paraId="02E79F64" w14:textId="77777777" w:rsidR="002D02B3" w:rsidRDefault="002D02B3" w:rsidP="002D02B3">
      <w:pPr>
        <w:pStyle w:val="Compact"/>
        <w:numPr>
          <w:ilvl w:val="0"/>
          <w:numId w:val="5"/>
        </w:numPr>
      </w:pPr>
      <w:r>
        <w:rPr>
          <w:b/>
          <w:bCs/>
        </w:rPr>
        <w:t>Bulk Delete:</w:t>
      </w:r>
    </w:p>
    <w:p w14:paraId="0ADA72CF" w14:textId="77777777" w:rsidR="002D02B3" w:rsidRDefault="002D02B3" w:rsidP="002D02B3">
      <w:pPr>
        <w:pStyle w:val="Compact"/>
        <w:numPr>
          <w:ilvl w:val="1"/>
          <w:numId w:val="2"/>
        </w:numPr>
      </w:pPr>
      <w:r>
        <w:t xml:space="preserve">Delete all the details for students with IDs from </w:t>
      </w:r>
      <w:r>
        <w:rPr>
          <w:rStyle w:val="VerbatimChar"/>
        </w:rPr>
        <w:t>90</w:t>
      </w:r>
      <w:r>
        <w:t xml:space="preserve"> to </w:t>
      </w:r>
      <w:r>
        <w:rPr>
          <w:rStyle w:val="VerbatimChar"/>
        </w:rPr>
        <w:t>100</w:t>
      </w:r>
      <w:r>
        <w:t>.</w:t>
      </w:r>
    </w:p>
    <w:p w14:paraId="79731A82" w14:textId="77777777" w:rsidR="002D02B3" w:rsidRDefault="002D02B3" w:rsidP="002D02B3">
      <w:pPr>
        <w:pStyle w:val="Compact"/>
        <w:numPr>
          <w:ilvl w:val="0"/>
          <w:numId w:val="5"/>
        </w:numPr>
      </w:pPr>
      <w:r>
        <w:rPr>
          <w:b/>
          <w:bCs/>
        </w:rPr>
        <w:t>Data Retrieval:</w:t>
      </w:r>
    </w:p>
    <w:p w14:paraId="4FCCDD9C" w14:textId="77777777" w:rsidR="002D02B3" w:rsidRPr="00611CEE" w:rsidRDefault="002D02B3" w:rsidP="002D02B3">
      <w:pPr>
        <w:pStyle w:val="Compact"/>
        <w:numPr>
          <w:ilvl w:val="1"/>
          <w:numId w:val="2"/>
        </w:numPr>
      </w:pPr>
      <w:r>
        <w:t xml:space="preserve">After all modifications, retrieve and display the details for students with IDs </w:t>
      </w:r>
      <w:r>
        <w:rPr>
          <w:rStyle w:val="VerbatimChar"/>
        </w:rPr>
        <w:t>40</w:t>
      </w:r>
      <w:r>
        <w:t xml:space="preserve">, </w:t>
      </w:r>
      <w:r>
        <w:rPr>
          <w:rStyle w:val="VerbatimChar"/>
        </w:rPr>
        <w:t>60</w:t>
      </w:r>
      <w:r>
        <w:t xml:space="preserve">, </w:t>
      </w:r>
      <w:r>
        <w:rPr>
          <w:rStyle w:val="VerbatimChar"/>
        </w:rPr>
        <w:t>80</w:t>
      </w:r>
      <w:r>
        <w:t xml:space="preserve">, and </w:t>
      </w:r>
      <w:r>
        <w:rPr>
          <w:rStyle w:val="VerbatimChar"/>
        </w:rPr>
        <w:t>90</w:t>
      </w:r>
      <w:r>
        <w:t xml:space="preserve"> to verify changes.</w:t>
      </w:r>
    </w:p>
    <w:p w14:paraId="015E85EA" w14:textId="77777777" w:rsidR="002D02B3" w:rsidRDefault="002D02B3" w:rsidP="002D02B3">
      <w:pPr>
        <w:pStyle w:val="FirstParagraph"/>
        <w:rPr>
          <w:color w:val="FF0000"/>
        </w:rPr>
      </w:pPr>
      <w:r w:rsidRPr="00336390">
        <w:rPr>
          <w:b/>
          <w:bCs/>
          <w:color w:val="FF0000"/>
        </w:rPr>
        <w:lastRenderedPageBreak/>
        <w:t>Deliverable:</w:t>
      </w:r>
      <w:r w:rsidRPr="00336390">
        <w:rPr>
          <w:color w:val="FF0000"/>
        </w:rPr>
        <w:t xml:space="preserve"> </w:t>
      </w:r>
    </w:p>
    <w:p w14:paraId="22440620" w14:textId="77777777" w:rsidR="002D02B3" w:rsidRDefault="002D02B3" w:rsidP="002D02B3">
      <w:pPr>
        <w:pStyle w:val="FirstParagraph"/>
        <w:numPr>
          <w:ilvl w:val="0"/>
          <w:numId w:val="6"/>
        </w:numPr>
        <w:rPr>
          <w:color w:val="FF0000"/>
        </w:rPr>
      </w:pPr>
      <w:r w:rsidRPr="00336390">
        <w:rPr>
          <w:color w:val="FF0000"/>
        </w:rPr>
        <w:t xml:space="preserve">Screenshot of the commands used </w:t>
      </w:r>
      <w:r>
        <w:rPr>
          <w:color w:val="FF0000"/>
        </w:rPr>
        <w:t xml:space="preserve">to implement the tasks above. </w:t>
      </w:r>
    </w:p>
    <w:p w14:paraId="26473727" w14:textId="315B8377" w:rsidR="002D02B3" w:rsidRPr="004F2BAD" w:rsidRDefault="002D02B3" w:rsidP="002D02B3">
      <w:pPr>
        <w:pStyle w:val="FirstParagraph"/>
        <w:numPr>
          <w:ilvl w:val="0"/>
          <w:numId w:val="6"/>
        </w:numPr>
        <w:rPr>
          <w:color w:val="FF0000"/>
        </w:rPr>
      </w:pPr>
      <w:r>
        <w:rPr>
          <w:color w:val="FF0000"/>
        </w:rPr>
        <w:t>Screenshots of the resulting output from a scan.</w:t>
      </w:r>
    </w:p>
    <w:p w14:paraId="151B899B" w14:textId="77777777" w:rsidR="002D02B3" w:rsidRDefault="002D02B3" w:rsidP="002D02B3">
      <w:pPr>
        <w:pStyle w:val="Heading2"/>
      </w:pPr>
      <w:r>
        <w:t>Shutting Down</w:t>
      </w:r>
    </w:p>
    <w:p w14:paraId="5C7AC481" w14:textId="77777777" w:rsidR="002D02B3" w:rsidRDefault="002D02B3" w:rsidP="002D02B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7"/>
    </w:p>
    <w:p w14:paraId="0A241F87" w14:textId="56D7E11F" w:rsidR="0026618C" w:rsidRPr="002D02B3" w:rsidRDefault="0026618C" w:rsidP="002D02B3"/>
    <w:sectPr w:rsidR="0026618C" w:rsidRPr="002D0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2C7915" w14:textId="77777777" w:rsidR="00BD56CD" w:rsidRDefault="00BD56CD">
      <w:pPr>
        <w:spacing w:after="0"/>
      </w:pPr>
      <w:r>
        <w:separator/>
      </w:r>
    </w:p>
  </w:endnote>
  <w:endnote w:type="continuationSeparator" w:id="0">
    <w:p w14:paraId="3CAF29C4" w14:textId="77777777" w:rsidR="00BD56CD" w:rsidRDefault="00BD5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6A454" w14:textId="77777777" w:rsidR="00BD56CD" w:rsidRDefault="00BD56CD">
      <w:r>
        <w:separator/>
      </w:r>
    </w:p>
  </w:footnote>
  <w:footnote w:type="continuationSeparator" w:id="0">
    <w:p w14:paraId="2986346E" w14:textId="77777777" w:rsidR="00BD56CD" w:rsidRDefault="00BD5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826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4AF4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B493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D179EF"/>
    <w:multiLevelType w:val="hybridMultilevel"/>
    <w:tmpl w:val="51348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B82632"/>
    <w:multiLevelType w:val="multilevel"/>
    <w:tmpl w:val="F054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1223882">
    <w:abstractNumId w:val="0"/>
  </w:num>
  <w:num w:numId="2" w16cid:durableId="1510365337">
    <w:abstractNumId w:val="1"/>
  </w:num>
  <w:num w:numId="3" w16cid:durableId="1322152944">
    <w:abstractNumId w:val="1"/>
  </w:num>
  <w:num w:numId="4" w16cid:durableId="1490750177">
    <w:abstractNumId w:val="1"/>
  </w:num>
  <w:num w:numId="5" w16cid:durableId="1495025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5535374">
    <w:abstractNumId w:val="3"/>
  </w:num>
  <w:num w:numId="7" w16cid:durableId="1279528638">
    <w:abstractNumId w:val="5"/>
  </w:num>
  <w:num w:numId="8" w16cid:durableId="2078279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18C"/>
    <w:rsid w:val="000F1403"/>
    <w:rsid w:val="00232001"/>
    <w:rsid w:val="0026618C"/>
    <w:rsid w:val="00275963"/>
    <w:rsid w:val="002A4F5E"/>
    <w:rsid w:val="002D02B3"/>
    <w:rsid w:val="002D5403"/>
    <w:rsid w:val="002F0233"/>
    <w:rsid w:val="00336390"/>
    <w:rsid w:val="004F2BAD"/>
    <w:rsid w:val="00522333"/>
    <w:rsid w:val="00530164"/>
    <w:rsid w:val="005B6F44"/>
    <w:rsid w:val="005F4364"/>
    <w:rsid w:val="008558B6"/>
    <w:rsid w:val="0086787D"/>
    <w:rsid w:val="00883B8C"/>
    <w:rsid w:val="00892806"/>
    <w:rsid w:val="00945C8B"/>
    <w:rsid w:val="00AE44C4"/>
    <w:rsid w:val="00B37C8E"/>
    <w:rsid w:val="00B567E6"/>
    <w:rsid w:val="00BD56CD"/>
    <w:rsid w:val="00D31D64"/>
    <w:rsid w:val="00D773B2"/>
    <w:rsid w:val="00EA3721"/>
    <w:rsid w:val="00EC4C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CC1B"/>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3363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390"/>
  </w:style>
  <w:style w:type="table" w:styleId="TableGrid">
    <w:name w:val="Table Grid"/>
    <w:basedOn w:val="TableNormal"/>
    <w:rsid w:val="00945C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02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D02B3"/>
    <w:rPr>
      <w:rFonts w:asciiTheme="majorHAnsi" w:eastAsiaTheme="majorEastAsia" w:hAnsiTheme="majorHAnsi" w:cstheme="majorBidi"/>
      <w:bCs/>
      <w:i/>
      <w:color w:val="4F81BD" w:themeColor="accent1"/>
    </w:rPr>
  </w:style>
  <w:style w:type="paragraph" w:styleId="NormalWeb">
    <w:name w:val="Normal (Web)"/>
    <w:basedOn w:val="Normal"/>
    <w:uiPriority w:val="99"/>
    <w:rsid w:val="00EC4C70"/>
    <w:rPr>
      <w:rFonts w:ascii="Times New Roman" w:hAnsi="Times New Roman" w:cs="Times New Roman"/>
    </w:rPr>
  </w:style>
  <w:style w:type="character" w:styleId="Strong">
    <w:name w:val="Strong"/>
    <w:basedOn w:val="DefaultParagraphFont"/>
    <w:uiPriority w:val="22"/>
    <w:qFormat/>
    <w:rsid w:val="00D773B2"/>
    <w:rPr>
      <w:b/>
      <w:bCs/>
    </w:rPr>
  </w:style>
  <w:style w:type="character" w:styleId="Emphasis">
    <w:name w:val="Emphasis"/>
    <w:basedOn w:val="DefaultParagraphFont"/>
    <w:uiPriority w:val="20"/>
    <w:qFormat/>
    <w:rsid w:val="00D773B2"/>
    <w:rPr>
      <w:i/>
      <w:iCs/>
    </w:rPr>
  </w:style>
  <w:style w:type="character" w:styleId="UnresolvedMention">
    <w:name w:val="Unresolved Mention"/>
    <w:basedOn w:val="DefaultParagraphFont"/>
    <w:uiPriority w:val="99"/>
    <w:semiHidden/>
    <w:unhideWhenUsed/>
    <w:rsid w:val="00D773B2"/>
    <w:rPr>
      <w:color w:val="605E5C"/>
      <w:shd w:val="clear" w:color="auto" w:fill="E1DFDD"/>
    </w:rPr>
  </w:style>
  <w:style w:type="character" w:styleId="FollowedHyperlink">
    <w:name w:val="FollowedHyperlink"/>
    <w:basedOn w:val="DefaultParagraphFont"/>
    <w:rsid w:val="00AE44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312269">
      <w:bodyDiv w:val="1"/>
      <w:marLeft w:val="0"/>
      <w:marRight w:val="0"/>
      <w:marTop w:val="0"/>
      <w:marBottom w:val="0"/>
      <w:divBdr>
        <w:top w:val="none" w:sz="0" w:space="0" w:color="auto"/>
        <w:left w:val="none" w:sz="0" w:space="0" w:color="auto"/>
        <w:bottom w:val="none" w:sz="0" w:space="0" w:color="auto"/>
        <w:right w:val="none" w:sz="0" w:space="0" w:color="auto"/>
      </w:divBdr>
    </w:div>
    <w:div w:id="873008454">
      <w:bodyDiv w:val="1"/>
      <w:marLeft w:val="0"/>
      <w:marRight w:val="0"/>
      <w:marTop w:val="0"/>
      <w:marBottom w:val="0"/>
      <w:divBdr>
        <w:top w:val="none" w:sz="0" w:space="0" w:color="auto"/>
        <w:left w:val="none" w:sz="0" w:space="0" w:color="auto"/>
        <w:bottom w:val="none" w:sz="0" w:space="0" w:color="auto"/>
        <w:right w:val="none" w:sz="0" w:space="0" w:color="auto"/>
      </w:divBdr>
    </w:div>
    <w:div w:id="1151291289">
      <w:bodyDiv w:val="1"/>
      <w:marLeft w:val="0"/>
      <w:marRight w:val="0"/>
      <w:marTop w:val="0"/>
      <w:marBottom w:val="0"/>
      <w:divBdr>
        <w:top w:val="none" w:sz="0" w:space="0" w:color="auto"/>
        <w:left w:val="none" w:sz="0" w:space="0" w:color="auto"/>
        <w:bottom w:val="none" w:sz="0" w:space="0" w:color="auto"/>
        <w:right w:val="none" w:sz="0" w:space="0" w:color="auto"/>
      </w:divBdr>
    </w:div>
    <w:div w:id="1909069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DT-kisp9Zkw" TargetMode="External"/><Relationship Id="rId3" Type="http://schemas.openxmlformats.org/officeDocument/2006/relationships/settings" Target="settings.xml"/><Relationship Id="rId7" Type="http://schemas.openxmlformats.org/officeDocument/2006/relationships/hyperlink" Target="https://youtu.be/DT-kisp9Zk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111</Words>
  <Characters>6338</Characters>
  <Application>Microsoft Office Word</Application>
  <DocSecurity>0</DocSecurity>
  <Lines>52</Lines>
  <Paragraphs>14</Paragraphs>
  <ScaleCrop>false</ScaleCrop>
  <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8</cp:revision>
  <dcterms:created xsi:type="dcterms:W3CDTF">2024-10-01T17:01:00Z</dcterms:created>
  <dcterms:modified xsi:type="dcterms:W3CDTF">2025-09-18T02:26:00Z</dcterms:modified>
</cp:coreProperties>
</file>